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430EC5" w14:textId="3B171F85" w:rsidR="00842069" w:rsidRPr="007A2A9E" w:rsidRDefault="009506F4" w:rsidP="007A24F0">
      <w:pPr>
        <w:spacing w:before="120" w:after="120"/>
        <w:jc w:val="center"/>
        <w:rPr>
          <w:b/>
          <w:bCs/>
        </w:rPr>
      </w:pPr>
      <w:r w:rsidRPr="007A2A9E">
        <w:rPr>
          <w:b/>
          <w:bCs/>
        </w:rPr>
        <w:t>Quality and Safety in Nursing Education (</w:t>
      </w:r>
      <w:r w:rsidR="00842069" w:rsidRPr="007A2A9E">
        <w:rPr>
          <w:b/>
          <w:bCs/>
        </w:rPr>
        <w:t>QSEN</w:t>
      </w:r>
      <w:r w:rsidRPr="007A2A9E">
        <w:rPr>
          <w:b/>
          <w:bCs/>
        </w:rPr>
        <w:t>)</w:t>
      </w:r>
      <w:r w:rsidR="00842069" w:rsidRPr="007A2A9E">
        <w:rPr>
          <w:b/>
          <w:bCs/>
        </w:rPr>
        <w:t xml:space="preserve"> Newsletter Assignment</w:t>
      </w:r>
    </w:p>
    <w:p w14:paraId="776CA13E" w14:textId="04403F81" w:rsidR="00842069" w:rsidRPr="007A2A9E" w:rsidRDefault="009506F4" w:rsidP="00842069">
      <w:pPr>
        <w:rPr>
          <w:i/>
          <w:iCs/>
        </w:rPr>
      </w:pPr>
      <w:r w:rsidRPr="007A2A9E">
        <w:t>This assignment provides RN-BS student</w:t>
      </w:r>
      <w:r w:rsidR="008D0C8D" w:rsidRPr="007A2A9E">
        <w:t>s</w:t>
      </w:r>
      <w:r w:rsidRPr="007A2A9E">
        <w:t xml:space="preserve"> the opportunit</w:t>
      </w:r>
      <w:r w:rsidR="007A24F0" w:rsidRPr="007A2A9E">
        <w:t>y</w:t>
      </w:r>
      <w:r w:rsidRPr="007A2A9E">
        <w:t xml:space="preserve"> to develop </w:t>
      </w:r>
      <w:r w:rsidR="008D0C8D" w:rsidRPr="007A2A9E">
        <w:t>their</w:t>
      </w:r>
      <w:r w:rsidR="00C469EB" w:rsidRPr="007A2A9E">
        <w:t xml:space="preserve"> professional voice through</w:t>
      </w:r>
      <w:r w:rsidRPr="007A2A9E">
        <w:t xml:space="preserve"> </w:t>
      </w:r>
      <w:r w:rsidR="00C469EB" w:rsidRPr="007A2A9E">
        <w:t>writing a scholarly newsletter article targeting</w:t>
      </w:r>
      <w:r w:rsidRPr="007A2A9E">
        <w:t xml:space="preserve"> School of Nursing students </w:t>
      </w:r>
      <w:r w:rsidR="00EC5ECB" w:rsidRPr="007A2A9E">
        <w:t xml:space="preserve">(undergraduates, accelerated, RN-BS, masters) </w:t>
      </w:r>
      <w:r w:rsidRPr="007A2A9E">
        <w:t>on topics relevant to quality and safety in nursing education. This assignment addresses most of the student learning outcomes (SLOs) for the course</w:t>
      </w:r>
      <w:r w:rsidR="00BF33B0" w:rsidRPr="007A2A9E">
        <w:t>,</w:t>
      </w:r>
      <w:r w:rsidRPr="007A2A9E">
        <w:t xml:space="preserve"> especially SLO #1 </w:t>
      </w:r>
      <w:r w:rsidRPr="007A2A9E">
        <w:rPr>
          <w:i/>
          <w:iCs/>
        </w:rPr>
        <w:t>Integrate the QSEN competencies into professional practice for the delivery of safe, evidence based and quality clinical care.</w:t>
      </w:r>
    </w:p>
    <w:p w14:paraId="1E3ECF9D" w14:textId="07B67B1D" w:rsidR="00C469EB" w:rsidRPr="007A2A9E" w:rsidRDefault="00C469EB" w:rsidP="00C469EB">
      <w:pPr>
        <w:pStyle w:val="ListParagraph"/>
        <w:numPr>
          <w:ilvl w:val="0"/>
          <w:numId w:val="1"/>
        </w:numPr>
      </w:pPr>
      <w:r w:rsidRPr="007A2A9E">
        <w:t xml:space="preserve">Go to the </w:t>
      </w:r>
      <w:hyperlink r:id="rId7" w:history="1">
        <w:r w:rsidRPr="007A2A9E">
          <w:rPr>
            <w:rStyle w:val="Hyperlink"/>
          </w:rPr>
          <w:t>QSEN web site</w:t>
        </w:r>
      </w:hyperlink>
      <w:r w:rsidRPr="007A2A9E">
        <w:t>.  Review QSEN competencies and Knowledge, Skills and Attitudes associated with each competency.</w:t>
      </w:r>
    </w:p>
    <w:p w14:paraId="1446269B" w14:textId="2F687298" w:rsidR="00C7062B" w:rsidRPr="007A2A9E" w:rsidRDefault="00C469EB" w:rsidP="00C7062B">
      <w:pPr>
        <w:pStyle w:val="ListParagraph"/>
        <w:numPr>
          <w:ilvl w:val="0"/>
          <w:numId w:val="1"/>
        </w:numPr>
      </w:pPr>
      <w:r>
        <w:t xml:space="preserve">Identify a clinical topic that relates to </w:t>
      </w:r>
      <w:r w:rsidRPr="7D76A4AD">
        <w:rPr>
          <w:b/>
          <w:bCs/>
        </w:rPr>
        <w:t>one</w:t>
      </w:r>
      <w:r>
        <w:t xml:space="preserve"> of the</w:t>
      </w:r>
      <w:r w:rsidR="4535056C">
        <w:t xml:space="preserve"> </w:t>
      </w:r>
      <w:r w:rsidR="4535056C" w:rsidRPr="7D76A4AD">
        <w:rPr>
          <w:b/>
          <w:bCs/>
        </w:rPr>
        <w:t>QSEN</w:t>
      </w:r>
      <w:r>
        <w:t xml:space="preserve"> competencies. </w:t>
      </w:r>
      <w:r w:rsidR="006C122D">
        <w:t>Here is a list of possible topics:</w:t>
      </w:r>
    </w:p>
    <w:tbl>
      <w:tblPr>
        <w:tblW w:w="0" w:type="auto"/>
        <w:tblInd w:w="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66"/>
        <w:gridCol w:w="4288"/>
      </w:tblGrid>
      <w:tr w:rsidR="00F175E6" w:rsidRPr="007A2A9E" w14:paraId="5C10B003" w14:textId="25B68355" w:rsidTr="00F65432">
        <w:trPr>
          <w:trHeight w:val="3410"/>
        </w:trPr>
        <w:tc>
          <w:tcPr>
            <w:tcW w:w="4266" w:type="dxa"/>
          </w:tcPr>
          <w:p w14:paraId="2291CAC5" w14:textId="77777777" w:rsidR="00F175E6" w:rsidRPr="007A2A9E" w:rsidRDefault="00F175E6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Hand washing</w:t>
            </w:r>
          </w:p>
          <w:p w14:paraId="4E1CB03F" w14:textId="77777777" w:rsidR="00F175E6" w:rsidRPr="007A2A9E" w:rsidRDefault="00F175E6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Preventing errors</w:t>
            </w:r>
          </w:p>
          <w:p w14:paraId="3DA24212" w14:textId="77777777" w:rsidR="00F175E6" w:rsidRPr="007A2A9E" w:rsidRDefault="00F175E6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SBAR communication</w:t>
            </w:r>
          </w:p>
          <w:p w14:paraId="14CD7692" w14:textId="77777777" w:rsidR="00F175E6" w:rsidRPr="007A2A9E" w:rsidRDefault="00F175E6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Advocating for patients</w:t>
            </w:r>
          </w:p>
          <w:p w14:paraId="294A8433" w14:textId="77777777" w:rsidR="00F175E6" w:rsidRPr="007A2A9E" w:rsidRDefault="00F175E6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Alarm fatigue</w:t>
            </w:r>
          </w:p>
          <w:p w14:paraId="2ABE651B" w14:textId="77777777" w:rsidR="00F175E6" w:rsidRPr="007A2A9E" w:rsidRDefault="00F175E6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Pain management</w:t>
            </w:r>
          </w:p>
          <w:p w14:paraId="653988B6" w14:textId="22BD498E" w:rsidR="00F175E6" w:rsidRPr="007A2A9E" w:rsidRDefault="007A2A9E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Veterans’</w:t>
            </w:r>
            <w:r w:rsidR="00F175E6" w:rsidRPr="007A2A9E">
              <w:t xml:space="preserve"> issues</w:t>
            </w:r>
          </w:p>
          <w:p w14:paraId="6B3E8807" w14:textId="77777777" w:rsidR="00F175E6" w:rsidRPr="007A2A9E" w:rsidRDefault="00F175E6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What is a near miss?</w:t>
            </w:r>
          </w:p>
          <w:p w14:paraId="58F5738C" w14:textId="77777777" w:rsidR="00F175E6" w:rsidRPr="007A2A9E" w:rsidRDefault="00F175E6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Creating joy in work</w:t>
            </w:r>
          </w:p>
          <w:p w14:paraId="69672FEE" w14:textId="77777777" w:rsidR="00F175E6" w:rsidRPr="007A2A9E" w:rsidRDefault="00F175E6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Common errors for new nurses</w:t>
            </w:r>
          </w:p>
          <w:p w14:paraId="1DFBACD9" w14:textId="77777777" w:rsidR="00C96843" w:rsidRPr="007A2A9E" w:rsidRDefault="00C96843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Opioid crisis</w:t>
            </w:r>
          </w:p>
          <w:p w14:paraId="41FACDF0" w14:textId="77777777" w:rsidR="00C96843" w:rsidRPr="007A2A9E" w:rsidRDefault="00C96843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What are Always Events?</w:t>
            </w:r>
          </w:p>
          <w:p w14:paraId="7F4A2F97" w14:textId="54A74AC7" w:rsidR="00C96843" w:rsidRPr="007A2A9E" w:rsidRDefault="00C96843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How can young professionals get involved with QI?</w:t>
            </w:r>
          </w:p>
        </w:tc>
        <w:tc>
          <w:tcPr>
            <w:tcW w:w="4288" w:type="dxa"/>
          </w:tcPr>
          <w:p w14:paraId="53AB2C55" w14:textId="22C12FED" w:rsidR="00F175E6" w:rsidRPr="007A2A9E" w:rsidRDefault="00C7062B" w:rsidP="00C7062B">
            <w:pPr>
              <w:pStyle w:val="ListParagraph"/>
              <w:numPr>
                <w:ilvl w:val="0"/>
                <w:numId w:val="2"/>
              </w:numPr>
              <w:ind w:left="414" w:hanging="414"/>
            </w:pPr>
            <w:r w:rsidRPr="007A2A9E">
              <w:t>Medication reconciliation</w:t>
            </w:r>
          </w:p>
          <w:p w14:paraId="476244E0" w14:textId="77777777" w:rsidR="00F175E6" w:rsidRPr="007A2A9E" w:rsidRDefault="007E1818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Palliative care and safety</w:t>
            </w:r>
          </w:p>
          <w:p w14:paraId="22357F58" w14:textId="6842C657" w:rsidR="007E1818" w:rsidRPr="007A2A9E" w:rsidRDefault="007E1818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Respecting end of life issues</w:t>
            </w:r>
          </w:p>
          <w:p w14:paraId="4E527322" w14:textId="77777777" w:rsidR="007E1818" w:rsidRPr="007A2A9E" w:rsidRDefault="007E1818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Future of Nursing campaign</w:t>
            </w:r>
          </w:p>
          <w:p w14:paraId="4F419455" w14:textId="77777777" w:rsidR="007E1818" w:rsidRPr="007A2A9E" w:rsidRDefault="007E1818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Mobility in seniors</w:t>
            </w:r>
          </w:p>
          <w:p w14:paraId="1FB0802E" w14:textId="77777777" w:rsidR="007E1818" w:rsidRPr="007A2A9E" w:rsidRDefault="007E1818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Nurse fatigue and patient safety</w:t>
            </w:r>
          </w:p>
          <w:p w14:paraId="27B9EA5B" w14:textId="6ADA1042" w:rsidR="007E1818" w:rsidRPr="007A2A9E" w:rsidRDefault="007E1818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Why is evidence-based practice important?</w:t>
            </w:r>
          </w:p>
          <w:p w14:paraId="42A8808D" w14:textId="5558845A" w:rsidR="007E1818" w:rsidRPr="007A2A9E" w:rsidRDefault="007E1818" w:rsidP="00F175E6">
            <w:pPr>
              <w:pStyle w:val="ListParagraph"/>
              <w:numPr>
                <w:ilvl w:val="0"/>
                <w:numId w:val="2"/>
              </w:numPr>
              <w:ind w:left="376"/>
            </w:pPr>
            <w:r w:rsidRPr="007A2A9E">
              <w:t>Leading QI initiatives from IHI article</w:t>
            </w:r>
          </w:p>
          <w:p w14:paraId="606A8FB6" w14:textId="77777777" w:rsidR="007E1818" w:rsidRPr="007A2A9E" w:rsidRDefault="00F65432" w:rsidP="00DF124E">
            <w:pPr>
              <w:pStyle w:val="ListParagraph"/>
              <w:numPr>
                <w:ilvl w:val="0"/>
                <w:numId w:val="2"/>
              </w:numPr>
              <w:ind w:left="324" w:hanging="270"/>
            </w:pPr>
            <w:r w:rsidRPr="007A2A9E">
              <w:t>Antibiotic stewardship</w:t>
            </w:r>
          </w:p>
          <w:p w14:paraId="1285338C" w14:textId="77777777" w:rsidR="00C96843" w:rsidRPr="007A2A9E" w:rsidRDefault="00C96843" w:rsidP="00DF124E">
            <w:pPr>
              <w:pStyle w:val="ListParagraph"/>
              <w:numPr>
                <w:ilvl w:val="0"/>
                <w:numId w:val="2"/>
              </w:numPr>
              <w:ind w:left="324" w:hanging="270"/>
            </w:pPr>
            <w:r w:rsidRPr="007A2A9E">
              <w:t>What is Plan, Do Study, Act (PDSA)?</w:t>
            </w:r>
          </w:p>
          <w:p w14:paraId="3BA7CFC8" w14:textId="77777777" w:rsidR="00C96843" w:rsidRPr="007A2A9E" w:rsidRDefault="00C96843" w:rsidP="00DF124E">
            <w:pPr>
              <w:pStyle w:val="ListParagraph"/>
              <w:numPr>
                <w:ilvl w:val="0"/>
                <w:numId w:val="2"/>
              </w:numPr>
              <w:ind w:left="324" w:hanging="270"/>
            </w:pPr>
            <w:r w:rsidRPr="007A2A9E">
              <w:t>What is a near miss event?</w:t>
            </w:r>
          </w:p>
          <w:p w14:paraId="65D91298" w14:textId="1ABCD496" w:rsidR="00C96843" w:rsidRPr="007A2A9E" w:rsidRDefault="00C96843" w:rsidP="00DF124E">
            <w:pPr>
              <w:pStyle w:val="ListParagraph"/>
              <w:numPr>
                <w:ilvl w:val="0"/>
                <w:numId w:val="2"/>
              </w:numPr>
              <w:ind w:left="324" w:hanging="270"/>
            </w:pPr>
            <w:r w:rsidRPr="007A2A9E">
              <w:t>IHI.org: What is it all about?</w:t>
            </w:r>
          </w:p>
        </w:tc>
      </w:tr>
    </w:tbl>
    <w:p w14:paraId="32350BF1" w14:textId="19EA8AD0" w:rsidR="006C122D" w:rsidRPr="007A2A9E" w:rsidRDefault="006C122D" w:rsidP="006C122D">
      <w:r w:rsidRPr="007A2A9E">
        <w:t>If you have an idea for a topic that is not on this list, please check with your professor.</w:t>
      </w:r>
    </w:p>
    <w:p w14:paraId="55B94327" w14:textId="77777777" w:rsidR="003F1525" w:rsidRPr="007A2A9E" w:rsidRDefault="006C122D" w:rsidP="00E92C09">
      <w:pPr>
        <w:pStyle w:val="ListParagraph"/>
        <w:numPr>
          <w:ilvl w:val="0"/>
          <w:numId w:val="1"/>
        </w:numPr>
      </w:pPr>
      <w:r w:rsidRPr="007A2A9E">
        <w:t>Write</w:t>
      </w:r>
      <w:r w:rsidR="00F175E6" w:rsidRPr="007A2A9E">
        <w:t xml:space="preserve"> </w:t>
      </w:r>
      <w:r w:rsidR="00223D64" w:rsidRPr="007A2A9E">
        <w:t>3</w:t>
      </w:r>
      <w:r w:rsidR="00F175E6" w:rsidRPr="007A2A9E">
        <w:t>-5 paragraphs on your topic, citing your references using APA 7</w:t>
      </w:r>
      <w:r w:rsidR="00F175E6" w:rsidRPr="007A2A9E">
        <w:rPr>
          <w:vertAlign w:val="superscript"/>
        </w:rPr>
        <w:t>th</w:t>
      </w:r>
      <w:r w:rsidR="00F175E6" w:rsidRPr="007A2A9E">
        <w:t xml:space="preserve"> edition format. </w:t>
      </w:r>
    </w:p>
    <w:p w14:paraId="37B349B3" w14:textId="0BDFA1DC" w:rsidR="00EC5ECB" w:rsidRPr="007A2A9E" w:rsidRDefault="00EC5ECB" w:rsidP="003F1525">
      <w:pPr>
        <w:pStyle w:val="ListParagraph"/>
        <w:numPr>
          <w:ilvl w:val="1"/>
          <w:numId w:val="1"/>
        </w:numPr>
      </w:pPr>
      <w:r w:rsidRPr="007A2A9E">
        <w:t>Begin to organize your thoughts by developing an outline</w:t>
      </w:r>
      <w:r w:rsidR="00DB3949" w:rsidRPr="007A2A9E">
        <w:t>.</w:t>
      </w:r>
    </w:p>
    <w:p w14:paraId="78B056FF" w14:textId="5FE41B1C" w:rsidR="003F1525" w:rsidRPr="007A2A9E" w:rsidRDefault="00EC5ECB" w:rsidP="003F1525">
      <w:pPr>
        <w:pStyle w:val="ListParagraph"/>
        <w:numPr>
          <w:ilvl w:val="1"/>
          <w:numId w:val="1"/>
        </w:numPr>
      </w:pPr>
      <w:r w:rsidRPr="007A2A9E">
        <w:t xml:space="preserve">The first paragraph should identify </w:t>
      </w:r>
      <w:r w:rsidR="00CF4843" w:rsidRPr="007A2A9E">
        <w:t>which</w:t>
      </w:r>
      <w:r w:rsidRPr="007A2A9E">
        <w:t xml:space="preserve"> </w:t>
      </w:r>
      <w:r w:rsidR="00CF4843" w:rsidRPr="007A2A9E">
        <w:t xml:space="preserve">QSEN competency you will address. </w:t>
      </w:r>
      <w:r w:rsidR="007E1818" w:rsidRPr="007A2A9E">
        <w:t>Write in a style that addresses fellow nursing students and supports why our profession</w:t>
      </w:r>
      <w:r w:rsidR="008D0C8D" w:rsidRPr="007A2A9E">
        <w:t>,</w:t>
      </w:r>
      <w:r w:rsidR="007E1818" w:rsidRPr="007A2A9E">
        <w:t xml:space="preserve"> and patients we serve, need nurses to lead quality</w:t>
      </w:r>
      <w:r w:rsidR="007A2A9E">
        <w:t>/</w:t>
      </w:r>
      <w:r w:rsidR="007E1818" w:rsidRPr="007A2A9E">
        <w:t xml:space="preserve">safety initiatives within health care systems within which they work.  </w:t>
      </w:r>
    </w:p>
    <w:p w14:paraId="26A7E68A" w14:textId="232C7088" w:rsidR="00EC5ECB" w:rsidRPr="007A2A9E" w:rsidRDefault="00EC5ECB" w:rsidP="00EC5ECB">
      <w:pPr>
        <w:pStyle w:val="ListParagraph"/>
        <w:numPr>
          <w:ilvl w:val="1"/>
          <w:numId w:val="1"/>
        </w:numPr>
      </w:pPr>
      <w:r w:rsidRPr="007A2A9E">
        <w:t xml:space="preserve">Use 1-3 references for your article. Each reference listed should have a corresponding in text citation. References should be from </w:t>
      </w:r>
      <w:r w:rsidRPr="007A2A9E">
        <w:rPr>
          <w:b/>
          <w:bCs/>
        </w:rPr>
        <w:t>primary sources</w:t>
      </w:r>
      <w:r w:rsidRPr="007A2A9E">
        <w:t>.</w:t>
      </w:r>
      <w:r w:rsidR="007A2A9E" w:rsidRPr="007A2A9E">
        <w:t xml:space="preserve"> Do not use secondary sources.</w:t>
      </w:r>
    </w:p>
    <w:p w14:paraId="7F23C016" w14:textId="1D511C09" w:rsidR="00EC5ECB" w:rsidRPr="007A2A9E" w:rsidRDefault="00EC5ECB" w:rsidP="003F1525">
      <w:pPr>
        <w:pStyle w:val="ListParagraph"/>
        <w:numPr>
          <w:ilvl w:val="1"/>
          <w:numId w:val="1"/>
        </w:numPr>
      </w:pPr>
      <w:r w:rsidRPr="007A2A9E">
        <w:t>Add a title to your article</w:t>
      </w:r>
      <w:r w:rsidR="00DB3949" w:rsidRPr="007A2A9E">
        <w:t>.</w:t>
      </w:r>
    </w:p>
    <w:p w14:paraId="5825577B" w14:textId="79582440" w:rsidR="007A2A9E" w:rsidRDefault="00E92C09" w:rsidP="007A2A9E">
      <w:pPr>
        <w:pStyle w:val="ListParagraph"/>
        <w:numPr>
          <w:ilvl w:val="1"/>
          <w:numId w:val="1"/>
        </w:numPr>
      </w:pPr>
      <w:r w:rsidRPr="007A2A9E">
        <w:t>Find a non-copyrighted image to include with this assignment.</w:t>
      </w:r>
      <w:r w:rsidR="007A2A9E" w:rsidRPr="007A2A9E">
        <w:t xml:space="preserve"> This web site provides ideas on where to locate non-copyrighted images. </w:t>
      </w:r>
      <w:hyperlink r:id="rId8" w:history="1">
        <w:r w:rsidR="001C384E" w:rsidRPr="00994D1A">
          <w:rPr>
            <w:rStyle w:val="Hyperlink"/>
          </w:rPr>
          <w:t>https://researchguides.ben.edu/c.php?g=586972&amp;p=4054835</w:t>
        </w:r>
      </w:hyperlink>
    </w:p>
    <w:p w14:paraId="6EF99234" w14:textId="7635713A" w:rsidR="00DE3FFC" w:rsidRDefault="00DE3FFC" w:rsidP="7D76A4AD">
      <w:pPr>
        <w:pStyle w:val="ListParagraph"/>
        <w:numPr>
          <w:ilvl w:val="1"/>
          <w:numId w:val="1"/>
        </w:numPr>
        <w:rPr>
          <w:b/>
          <w:bCs/>
        </w:rPr>
      </w:pPr>
      <w:r w:rsidRPr="7D76A4AD">
        <w:rPr>
          <w:b/>
          <w:bCs/>
        </w:rPr>
        <w:t xml:space="preserve">Provide </w:t>
      </w:r>
      <w:r w:rsidR="78FB35DA" w:rsidRPr="7D76A4AD">
        <w:rPr>
          <w:b/>
          <w:bCs/>
        </w:rPr>
        <w:t>one or more</w:t>
      </w:r>
      <w:r w:rsidRPr="7D76A4AD">
        <w:rPr>
          <w:b/>
          <w:bCs/>
        </w:rPr>
        <w:t xml:space="preserve"> resources</w:t>
      </w:r>
      <w:r w:rsidR="5292B142" w:rsidRPr="7D76A4AD">
        <w:rPr>
          <w:b/>
          <w:bCs/>
        </w:rPr>
        <w:t xml:space="preserve"> to the readers</w:t>
      </w:r>
      <w:r w:rsidRPr="7D76A4AD">
        <w:rPr>
          <w:b/>
          <w:bCs/>
        </w:rPr>
        <w:t xml:space="preserve"> related to your topic</w:t>
      </w:r>
      <w:r w:rsidR="7915C960" w:rsidRPr="7D76A4AD">
        <w:rPr>
          <w:b/>
          <w:bCs/>
        </w:rPr>
        <w:t xml:space="preserve"> (CDC, WHO </w:t>
      </w:r>
      <w:proofErr w:type="spellStart"/>
      <w:r w:rsidR="7915C960" w:rsidRPr="7D76A4AD">
        <w:rPr>
          <w:b/>
          <w:bCs/>
        </w:rPr>
        <w:t>etc</w:t>
      </w:r>
      <w:proofErr w:type="spellEnd"/>
      <w:r w:rsidR="7915C960" w:rsidRPr="7D76A4AD">
        <w:rPr>
          <w:b/>
          <w:bCs/>
        </w:rPr>
        <w:t>)</w:t>
      </w:r>
      <w:r w:rsidRPr="7D76A4AD">
        <w:rPr>
          <w:b/>
          <w:bCs/>
        </w:rPr>
        <w:t>.</w:t>
      </w:r>
      <w:r w:rsidR="33229329" w:rsidRPr="7D76A4AD">
        <w:rPr>
          <w:b/>
          <w:bCs/>
        </w:rPr>
        <w:t xml:space="preserve">  Provide these at the end of the article but before the references.</w:t>
      </w:r>
    </w:p>
    <w:p w14:paraId="48C0E948" w14:textId="12D5D88E" w:rsidR="00F175E6" w:rsidRPr="007A2A9E" w:rsidRDefault="00F175E6" w:rsidP="006C122D">
      <w:pPr>
        <w:pStyle w:val="ListParagraph"/>
        <w:numPr>
          <w:ilvl w:val="0"/>
          <w:numId w:val="1"/>
        </w:numPr>
      </w:pPr>
      <w:r w:rsidRPr="007A2A9E">
        <w:t>Upload your article to the Canvas assignment area</w:t>
      </w:r>
      <w:r w:rsidR="007A24F0" w:rsidRPr="007A2A9E">
        <w:t xml:space="preserve"> by the due date</w:t>
      </w:r>
      <w:r w:rsidRPr="007A2A9E">
        <w:t>.</w:t>
      </w:r>
    </w:p>
    <w:p w14:paraId="69A98151" w14:textId="6069E10A" w:rsidR="00F175E6" w:rsidRPr="007A2A9E" w:rsidRDefault="00F175E6" w:rsidP="006C122D">
      <w:pPr>
        <w:pStyle w:val="ListParagraph"/>
        <w:numPr>
          <w:ilvl w:val="0"/>
          <w:numId w:val="1"/>
        </w:numPr>
      </w:pPr>
      <w:r w:rsidRPr="007A2A9E">
        <w:t>Email your article to the QSEN Newsletter editors</w:t>
      </w:r>
      <w:bookmarkStart w:id="0" w:name="_GoBack"/>
      <w:bookmarkEnd w:id="0"/>
    </w:p>
    <w:p w14:paraId="426F7E2F" w14:textId="7E76446D" w:rsidR="00F175E6" w:rsidRPr="007A2A9E" w:rsidRDefault="00223D64" w:rsidP="006C122D">
      <w:pPr>
        <w:pStyle w:val="ListParagraph"/>
        <w:numPr>
          <w:ilvl w:val="0"/>
          <w:numId w:val="1"/>
        </w:numPr>
      </w:pPr>
      <w:r w:rsidRPr="007A2A9E">
        <w:t>The editors will notify you if your article is selected for publication and work with you for</w:t>
      </w:r>
      <w:r w:rsidR="00F175E6" w:rsidRPr="007A2A9E">
        <w:t xml:space="preserve"> additional edits.</w:t>
      </w:r>
    </w:p>
    <w:p w14:paraId="0963B86A" w14:textId="23C5BFA4" w:rsidR="00842069" w:rsidRPr="007A2A9E" w:rsidRDefault="005A4DEB" w:rsidP="00F65432">
      <w:pPr>
        <w:pStyle w:val="ListParagraph"/>
        <w:numPr>
          <w:ilvl w:val="0"/>
          <w:numId w:val="1"/>
        </w:numPr>
      </w:pPr>
      <w:r w:rsidRPr="007A2A9E">
        <w:t>After your</w:t>
      </w:r>
      <w:r w:rsidR="00F175E6" w:rsidRPr="007A2A9E">
        <w:t xml:space="preserve"> article is selected for publication, </w:t>
      </w:r>
      <w:r w:rsidR="00F65432" w:rsidRPr="007A2A9E">
        <w:t>be sure to include this</w:t>
      </w:r>
      <w:r w:rsidR="00F175E6" w:rsidRPr="007A2A9E">
        <w:t xml:space="preserve"> great accomplishment to showcase on your resume!</w:t>
      </w:r>
    </w:p>
    <w:sectPr w:rsidR="00842069" w:rsidRPr="007A2A9E" w:rsidSect="00355BD0">
      <w:footerReference w:type="first" r:id="rId9"/>
      <w:type w:val="continuous"/>
      <w:pgSz w:w="12240" w:h="15840" w:code="1"/>
      <w:pgMar w:top="990" w:right="1440" w:bottom="1170" w:left="990" w:header="720" w:footer="725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129493" w14:textId="77777777" w:rsidR="00495275" w:rsidRDefault="00495275" w:rsidP="0090541C">
      <w:pPr>
        <w:spacing w:after="0" w:line="240" w:lineRule="auto"/>
      </w:pPr>
      <w:r>
        <w:separator/>
      </w:r>
    </w:p>
  </w:endnote>
  <w:endnote w:type="continuationSeparator" w:id="0">
    <w:p w14:paraId="5D4A9800" w14:textId="77777777" w:rsidR="00495275" w:rsidRDefault="00495275" w:rsidP="00905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F3D55" w14:textId="20EA1CC5" w:rsidR="0090541C" w:rsidRDefault="0090541C">
    <w:pPr>
      <w:pStyle w:val="Footer"/>
    </w:pPr>
    <w:r>
      <w:t xml:space="preserve">GG </w:t>
    </w:r>
    <w:r w:rsidR="00DB3949">
      <w:t>Updated 3/</w:t>
    </w:r>
    <w:r w:rsidR="00355BD0">
      <w:t>7</w:t>
    </w:r>
    <w:r w:rsidR="00656EC7">
      <w:t>/</w:t>
    </w:r>
    <w:r>
      <w:t>21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DD4DB9" w14:textId="77777777" w:rsidR="00495275" w:rsidRDefault="00495275" w:rsidP="0090541C">
      <w:pPr>
        <w:spacing w:after="0" w:line="240" w:lineRule="auto"/>
      </w:pPr>
      <w:r>
        <w:separator/>
      </w:r>
    </w:p>
  </w:footnote>
  <w:footnote w:type="continuationSeparator" w:id="0">
    <w:p w14:paraId="6A276651" w14:textId="77777777" w:rsidR="00495275" w:rsidRDefault="00495275" w:rsidP="009054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D68431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500E78EE"/>
    <w:multiLevelType w:val="hybridMultilevel"/>
    <w:tmpl w:val="4B428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B176BD"/>
    <w:multiLevelType w:val="hybridMultilevel"/>
    <w:tmpl w:val="EBB2B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rawingGridVerticalSpacing w:val="299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KyMLEwMjY1MjNW0lEKTi0uzszPAykwrAUAvPCIiiwAAAA="/>
  </w:docVars>
  <w:rsids>
    <w:rsidRoot w:val="00842069"/>
    <w:rsid w:val="00023F01"/>
    <w:rsid w:val="000D7B5A"/>
    <w:rsid w:val="00137BDD"/>
    <w:rsid w:val="001C384E"/>
    <w:rsid w:val="00223D64"/>
    <w:rsid w:val="0033043E"/>
    <w:rsid w:val="00330FA9"/>
    <w:rsid w:val="00355BD0"/>
    <w:rsid w:val="003A309E"/>
    <w:rsid w:val="003F1525"/>
    <w:rsid w:val="00466A00"/>
    <w:rsid w:val="00467717"/>
    <w:rsid w:val="00495275"/>
    <w:rsid w:val="00572F34"/>
    <w:rsid w:val="005A4DEB"/>
    <w:rsid w:val="005E24C9"/>
    <w:rsid w:val="00656EC7"/>
    <w:rsid w:val="006C122D"/>
    <w:rsid w:val="006C4FAA"/>
    <w:rsid w:val="007A24F0"/>
    <w:rsid w:val="007A2A9E"/>
    <w:rsid w:val="007A6F2B"/>
    <w:rsid w:val="007E1818"/>
    <w:rsid w:val="008327BB"/>
    <w:rsid w:val="00842069"/>
    <w:rsid w:val="00860102"/>
    <w:rsid w:val="00893560"/>
    <w:rsid w:val="008D0C8D"/>
    <w:rsid w:val="0090541C"/>
    <w:rsid w:val="009506F4"/>
    <w:rsid w:val="00955963"/>
    <w:rsid w:val="009F168D"/>
    <w:rsid w:val="00AD60E1"/>
    <w:rsid w:val="00B92632"/>
    <w:rsid w:val="00BF33B0"/>
    <w:rsid w:val="00C469EB"/>
    <w:rsid w:val="00C648C2"/>
    <w:rsid w:val="00C7062B"/>
    <w:rsid w:val="00C96843"/>
    <w:rsid w:val="00CF4843"/>
    <w:rsid w:val="00D1104E"/>
    <w:rsid w:val="00DB3949"/>
    <w:rsid w:val="00DE3FFC"/>
    <w:rsid w:val="00DF124E"/>
    <w:rsid w:val="00E71419"/>
    <w:rsid w:val="00E92C09"/>
    <w:rsid w:val="00EC5ECB"/>
    <w:rsid w:val="00EE10D0"/>
    <w:rsid w:val="00F175E6"/>
    <w:rsid w:val="00F65432"/>
    <w:rsid w:val="00FD12F1"/>
    <w:rsid w:val="00FD79D7"/>
    <w:rsid w:val="1BE1F71B"/>
    <w:rsid w:val="33229329"/>
    <w:rsid w:val="3FB19955"/>
    <w:rsid w:val="4535056C"/>
    <w:rsid w:val="5292B142"/>
    <w:rsid w:val="78FB35DA"/>
    <w:rsid w:val="7915C960"/>
    <w:rsid w:val="7D76A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96AAD6"/>
  <w15:chartTrackingRefBased/>
  <w15:docId w15:val="{EE1694A7-F486-4CF5-B03B-CFFF48B9D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69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69E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69E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05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41C"/>
  </w:style>
  <w:style w:type="paragraph" w:styleId="Footer">
    <w:name w:val="footer"/>
    <w:basedOn w:val="Normal"/>
    <w:link w:val="FooterChar"/>
    <w:uiPriority w:val="99"/>
    <w:unhideWhenUsed/>
    <w:rsid w:val="00905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4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qsen.org/competencies/pre-licensure-ksas/" TargetMode="External"/><Relationship Id="rId8" Type="http://schemas.openxmlformats.org/officeDocument/2006/relationships/hyperlink" Target="https://researchguides.ben.edu/c.php?g=586972&amp;p=4054835" TargetMode="Externa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0</Words>
  <Characters>2570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mmatica, Gail</dc:creator>
  <cp:keywords/>
  <dc:description/>
  <cp:lastModifiedBy>Newfens Fede</cp:lastModifiedBy>
  <cp:revision>3</cp:revision>
  <cp:lastPrinted>2021-01-08T03:34:00Z</cp:lastPrinted>
  <dcterms:created xsi:type="dcterms:W3CDTF">2021-04-06T03:41:00Z</dcterms:created>
  <dcterms:modified xsi:type="dcterms:W3CDTF">2021-04-06T03:45:00Z</dcterms:modified>
</cp:coreProperties>
</file>